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6AEBE8A2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39B5">
        <w:rPr>
          <w:noProof/>
        </w:rPr>
        <w:t>Midterm</w:t>
      </w:r>
      <w:r w:rsidR="00D23A16">
        <w:rPr>
          <w:noProof/>
        </w:rPr>
        <w:t xml:space="preserve"> </w:t>
      </w:r>
      <w:r w:rsidR="00D23A16" w:rsidRPr="00D23A16">
        <w:rPr>
          <w:b/>
          <w:bCs/>
          <w:noProof/>
        </w:rPr>
        <w:t>(Part-1)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D23A16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D23A16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D23A16">
        <w:rPr>
          <w:b/>
          <w:bCs/>
          <w:i/>
          <w:iCs/>
          <w:w w:val="115"/>
        </w:rPr>
        <w:t>Summer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7AA01862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</w:t>
      </w:r>
      <w:r w:rsidR="00D23A16">
        <w:rPr>
          <w:i/>
          <w:iCs/>
        </w:rPr>
        <w:t>2</w:t>
      </w:r>
      <w:r w:rsidRPr="00B37102">
        <w:rPr>
          <w:i/>
          <w:iCs/>
        </w:rPr>
        <w:t xml:space="preserve">0 minutes, Marks </w:t>
      </w:r>
      <w:r w:rsidR="00D23A16">
        <w:rPr>
          <w:i/>
          <w:iCs/>
        </w:rPr>
        <w:t>15</w:t>
      </w:r>
      <w:r w:rsidRPr="00B37102">
        <w:rPr>
          <w:i/>
          <w:iCs/>
        </w:rPr>
        <w:t xml:space="preserve">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5DB07081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6FA4D97D" w14:textId="6E01FF6A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258D6515" w14:textId="3C6B94AC" w:rsidR="005768FD" w:rsidRDefault="005768FD">
      <w:pPr>
        <w:rPr>
          <w:i/>
          <w:iCs/>
        </w:rPr>
      </w:pPr>
    </w:p>
    <w:p w14:paraId="3EFA7868" w14:textId="77777777" w:rsidR="00404B84" w:rsidRDefault="00404B84" w:rsidP="00404B84">
      <w:pPr>
        <w:pStyle w:val="Default"/>
      </w:pPr>
    </w:p>
    <w:p w14:paraId="7E285EF4" w14:textId="4D2DDDD9" w:rsidR="00404B84" w:rsidRDefault="0019077C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9077C">
        <w:rPr>
          <w:rFonts w:ascii="Consolas" w:hAnsi="Consolas"/>
          <w:sz w:val="28"/>
          <w:szCs w:val="28"/>
        </w:rPr>
        <w:t>Explain</w:t>
      </w:r>
      <w:r>
        <w:rPr>
          <w:rFonts w:ascii="Consolas" w:hAnsi="Consolas"/>
          <w:b/>
          <w:bCs/>
          <w:sz w:val="28"/>
          <w:szCs w:val="28"/>
        </w:rPr>
        <w:t xml:space="preserve"> LEA </w:t>
      </w:r>
      <w:r w:rsidRPr="0019077C">
        <w:rPr>
          <w:rFonts w:ascii="Consolas" w:hAnsi="Consolas"/>
          <w:sz w:val="28"/>
          <w:szCs w:val="28"/>
        </w:rPr>
        <w:t xml:space="preserve">and </w:t>
      </w:r>
      <w:r>
        <w:rPr>
          <w:rFonts w:ascii="Consolas" w:hAnsi="Consolas"/>
          <w:b/>
          <w:bCs/>
          <w:sz w:val="28"/>
          <w:szCs w:val="28"/>
        </w:rPr>
        <w:t>Offset [</w:t>
      </w:r>
      <w:r w:rsidR="008B4254">
        <w:rPr>
          <w:rFonts w:ascii="Consolas" w:hAnsi="Consolas"/>
          <w:b/>
          <w:bCs/>
          <w:sz w:val="28"/>
          <w:szCs w:val="28"/>
        </w:rPr>
        <w:t>2</w:t>
      </w:r>
      <w:r>
        <w:rPr>
          <w:rFonts w:ascii="Consolas" w:hAnsi="Consolas"/>
          <w:b/>
          <w:bCs/>
          <w:sz w:val="28"/>
          <w:szCs w:val="28"/>
        </w:rPr>
        <w:t>]</w:t>
      </w:r>
    </w:p>
    <w:p w14:paraId="0A49C030" w14:textId="4A5E9D1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ABE8422" w14:textId="69DFC5F8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8BAAF15" w14:textId="3CDB995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974B5E" w14:textId="7A333308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939AA9A" w14:textId="36D7D06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063E0B5" w14:textId="62B043F0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F2B3345" w14:textId="77777777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2B97D" w14:textId="7812E42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BADEC4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A85B6D9" w14:textId="0391BFC4" w:rsidR="00404B84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9077C">
        <w:rPr>
          <w:rFonts w:ascii="Consolas" w:hAnsi="Consolas"/>
          <w:sz w:val="28"/>
          <w:szCs w:val="28"/>
        </w:rPr>
        <w:t>W</w:t>
      </w:r>
      <w:r w:rsidR="0019077C" w:rsidRPr="0019077C">
        <w:rPr>
          <w:rFonts w:ascii="Consolas" w:hAnsi="Consolas"/>
          <w:sz w:val="28"/>
          <w:szCs w:val="28"/>
        </w:rPr>
        <w:t xml:space="preserve">hat is the difference between </w:t>
      </w:r>
      <w:r w:rsidR="0019077C">
        <w:rPr>
          <w:rFonts w:ascii="Consolas" w:hAnsi="Consolas"/>
          <w:b/>
          <w:bCs/>
          <w:sz w:val="28"/>
          <w:szCs w:val="28"/>
        </w:rPr>
        <w:t xml:space="preserve">Data Segment </w:t>
      </w:r>
      <w:r w:rsidR="0019077C" w:rsidRPr="0019077C">
        <w:rPr>
          <w:rFonts w:ascii="Consolas" w:hAnsi="Consolas"/>
          <w:sz w:val="28"/>
          <w:szCs w:val="28"/>
        </w:rPr>
        <w:t>and</w:t>
      </w:r>
      <w:r w:rsidR="0019077C">
        <w:rPr>
          <w:rFonts w:ascii="Consolas" w:hAnsi="Consolas"/>
          <w:b/>
          <w:bCs/>
          <w:sz w:val="28"/>
          <w:szCs w:val="28"/>
        </w:rPr>
        <w:t xml:space="preserve"> .Data?[</w:t>
      </w:r>
      <w:r w:rsidR="008B4254">
        <w:rPr>
          <w:rFonts w:ascii="Consolas" w:hAnsi="Consolas"/>
          <w:b/>
          <w:bCs/>
          <w:sz w:val="28"/>
          <w:szCs w:val="28"/>
        </w:rPr>
        <w:t>3</w:t>
      </w:r>
      <w:r w:rsidR="0019077C">
        <w:rPr>
          <w:rFonts w:ascii="Consolas" w:hAnsi="Consolas"/>
          <w:b/>
          <w:bCs/>
          <w:sz w:val="28"/>
          <w:szCs w:val="28"/>
        </w:rPr>
        <w:t>]</w:t>
      </w:r>
    </w:p>
    <w:p w14:paraId="6EEBC787" w14:textId="665278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4D5A928" w14:textId="13C709B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5CDB04A" w14:textId="4EF0E0C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9ECCAC1" w14:textId="1AA23F1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5A663C" w14:textId="7010FDAF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6E1265F" w14:textId="1689F7D6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5F580BE" w14:textId="7658D51B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8F47614" w14:textId="77777777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9776A" w14:textId="4FA70C1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6881F2E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062F055" w14:textId="7D474D2C" w:rsidR="00404B84" w:rsidRDefault="0019077C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9077C">
        <w:rPr>
          <w:rFonts w:ascii="Consolas" w:hAnsi="Consolas"/>
          <w:sz w:val="28"/>
          <w:szCs w:val="28"/>
        </w:rPr>
        <w:lastRenderedPageBreak/>
        <w:t>Explain the following -</w:t>
      </w:r>
      <w:r>
        <w:rPr>
          <w:rFonts w:ascii="Consolas" w:hAnsi="Consolas"/>
          <w:b/>
          <w:bCs/>
          <w:sz w:val="28"/>
          <w:szCs w:val="28"/>
        </w:rPr>
        <w:t xml:space="preserve"> </w:t>
      </w:r>
      <w:r w:rsidRPr="0019077C">
        <w:rPr>
          <w:rFonts w:ascii="Consolas" w:hAnsi="Consolas"/>
          <w:b/>
          <w:bCs/>
          <w:sz w:val="28"/>
          <w:szCs w:val="28"/>
        </w:rPr>
        <w:t>ASSUME DS:DATA CS:CODE</w:t>
      </w:r>
      <w:r>
        <w:rPr>
          <w:rFonts w:ascii="Consolas" w:hAnsi="Consolas"/>
          <w:b/>
          <w:bCs/>
          <w:sz w:val="28"/>
          <w:szCs w:val="28"/>
        </w:rPr>
        <w:t>[5]</w:t>
      </w:r>
    </w:p>
    <w:p w14:paraId="719B6081" w14:textId="70D2169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6B8B37C" w14:textId="36CA6AC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E6FEA48" w14:textId="33688FF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68B241" w14:textId="448B3D2E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CB6F82F" w14:textId="025C0130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EA6474F" w14:textId="6C0A765E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6BEEBB" w14:textId="6AD46DDF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87F108" w14:textId="77777777" w:rsidR="00D23A16" w:rsidRDefault="00D23A16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882D3BD" w14:textId="5E01D226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E7E981" w14:textId="09F5AA58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094B974" w14:textId="77777777" w:rsidR="0019077C" w:rsidRDefault="0019077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ECA5AA" w14:textId="77777777" w:rsidR="00A61C79" w:rsidRPr="00FC43B5" w:rsidRDefault="00A61C79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2E115E" w14:textId="73CFB200" w:rsidR="00563CAE" w:rsidRPr="00DE3584" w:rsidRDefault="00D23A16" w:rsidP="00DE3584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sz w:val="28"/>
          <w:szCs w:val="28"/>
        </w:rPr>
        <w:t xml:space="preserve">Write down the Registers that are used for Memory Accessing with Example (Give example with all registers) </w:t>
      </w:r>
      <w:r>
        <w:rPr>
          <w:rFonts w:ascii="Consolas" w:hAnsi="Consolas"/>
          <w:b/>
          <w:bCs/>
          <w:sz w:val="28"/>
          <w:szCs w:val="28"/>
        </w:rPr>
        <w:t>[</w:t>
      </w:r>
      <w:r>
        <w:rPr>
          <w:rFonts w:ascii="Consolas" w:hAnsi="Consolas"/>
          <w:b/>
          <w:bCs/>
          <w:sz w:val="28"/>
          <w:szCs w:val="28"/>
        </w:rPr>
        <w:t>5</w:t>
      </w:r>
      <w:r>
        <w:rPr>
          <w:rFonts w:ascii="Consolas" w:hAnsi="Consolas"/>
          <w:b/>
          <w:bCs/>
          <w:sz w:val="28"/>
          <w:szCs w:val="28"/>
        </w:rPr>
        <w:t>]</w:t>
      </w:r>
    </w:p>
    <w:sectPr w:rsidR="00563CAE" w:rsidRPr="00DE3584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37B341" w14:textId="77777777" w:rsidR="00035FBC" w:rsidRDefault="00035FBC" w:rsidP="00B51425">
      <w:r>
        <w:separator/>
      </w:r>
    </w:p>
  </w:endnote>
  <w:endnote w:type="continuationSeparator" w:id="0">
    <w:p w14:paraId="4283B4A8" w14:textId="77777777" w:rsidR="00035FBC" w:rsidRDefault="00035FBC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248B7E" w14:textId="77777777" w:rsidR="00035FBC" w:rsidRDefault="00035FBC" w:rsidP="00B51425">
      <w:r>
        <w:separator/>
      </w:r>
    </w:p>
  </w:footnote>
  <w:footnote w:type="continuationSeparator" w:id="0">
    <w:p w14:paraId="5B6EC94A" w14:textId="77777777" w:rsidR="00035FBC" w:rsidRDefault="00035FBC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6DCF8F59" w:rsidR="00B51425" w:rsidRDefault="00035FBC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D23A16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  <w:r w:rsidR="00D23A16">
          <w:rPr>
            <w:w w:val="120"/>
            <w:sz w:val="24"/>
            <w:szCs w:val="24"/>
          </w:rPr>
          <w:t xml:space="preserve"> Lab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32A3CEE"/>
    <w:multiLevelType w:val="hybridMultilevel"/>
    <w:tmpl w:val="E978480E"/>
    <w:lvl w:ilvl="0" w:tplc="C8F6FB4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DF607C"/>
    <w:multiLevelType w:val="hybridMultilevel"/>
    <w:tmpl w:val="E978480E"/>
    <w:lvl w:ilvl="0" w:tplc="C8F6FB4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A84490"/>
    <w:multiLevelType w:val="hybridMultilevel"/>
    <w:tmpl w:val="F3CA170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741E7875"/>
    <w:multiLevelType w:val="hybridMultilevel"/>
    <w:tmpl w:val="A51A5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1D2034"/>
    <w:multiLevelType w:val="hybridMultilevel"/>
    <w:tmpl w:val="A51A5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035FBC"/>
    <w:rsid w:val="0019077C"/>
    <w:rsid w:val="00191C8F"/>
    <w:rsid w:val="00193E66"/>
    <w:rsid w:val="002F6116"/>
    <w:rsid w:val="00404B84"/>
    <w:rsid w:val="00446D0E"/>
    <w:rsid w:val="00466338"/>
    <w:rsid w:val="004D1B14"/>
    <w:rsid w:val="00526746"/>
    <w:rsid w:val="00563CAE"/>
    <w:rsid w:val="005768FD"/>
    <w:rsid w:val="005E5605"/>
    <w:rsid w:val="00716D03"/>
    <w:rsid w:val="00720E6B"/>
    <w:rsid w:val="00726F32"/>
    <w:rsid w:val="00732C2E"/>
    <w:rsid w:val="008230F5"/>
    <w:rsid w:val="008639B5"/>
    <w:rsid w:val="00880302"/>
    <w:rsid w:val="00896A99"/>
    <w:rsid w:val="008B4254"/>
    <w:rsid w:val="009870AC"/>
    <w:rsid w:val="00A47401"/>
    <w:rsid w:val="00A61C79"/>
    <w:rsid w:val="00AA7518"/>
    <w:rsid w:val="00AC4895"/>
    <w:rsid w:val="00AF645A"/>
    <w:rsid w:val="00B37102"/>
    <w:rsid w:val="00B51425"/>
    <w:rsid w:val="00B5423D"/>
    <w:rsid w:val="00BB666D"/>
    <w:rsid w:val="00C50F95"/>
    <w:rsid w:val="00C83377"/>
    <w:rsid w:val="00CE2572"/>
    <w:rsid w:val="00D23A16"/>
    <w:rsid w:val="00D27F67"/>
    <w:rsid w:val="00D33F4D"/>
    <w:rsid w:val="00D716C3"/>
    <w:rsid w:val="00DD3B3A"/>
    <w:rsid w:val="00DE3584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286692"/>
    <w:rsid w:val="004050C2"/>
    <w:rsid w:val="00A73B25"/>
    <w:rsid w:val="00B55D6A"/>
    <w:rsid w:val="00C829AF"/>
    <w:rsid w:val="00DB0518"/>
    <w:rsid w:val="00E94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 Lab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1463A1-6CD1-4141-9BEC-69C1D2195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</vt:lpstr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5</cp:revision>
  <dcterms:created xsi:type="dcterms:W3CDTF">2019-06-24T15:42:00Z</dcterms:created>
  <dcterms:modified xsi:type="dcterms:W3CDTF">2020-08-17T14:25:00Z</dcterms:modified>
</cp:coreProperties>
</file>